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7E52" w:rsidRDefault="008C2AFA"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0" locked="0" layoutInCell="1" allowOverlap="1" wp14:anchorId="2164154C">
            <wp:simplePos x="0" y="0"/>
            <wp:positionH relativeFrom="column">
              <wp:posOffset>-368300</wp:posOffset>
            </wp:positionH>
            <wp:positionV relativeFrom="paragraph">
              <wp:posOffset>1752600</wp:posOffset>
            </wp:positionV>
            <wp:extent cx="5943600" cy="3480435"/>
            <wp:effectExtent l="76200" t="133350" r="76200" b="13906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1449434">
                      <a:off x="0" y="0"/>
                      <a:ext cx="5943600" cy="34804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9B7E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xNLU0MrIwNLM0NTVS0lEKTi0uzszPAykwrAUAs2KmxiwAAAA="/>
  </w:docVars>
  <w:rsids>
    <w:rsidRoot w:val="00FA73CC"/>
    <w:rsid w:val="008C2AFA"/>
    <w:rsid w:val="009A5507"/>
    <w:rsid w:val="009B7E52"/>
    <w:rsid w:val="00A11C74"/>
    <w:rsid w:val="00FA73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C575BA1-3284-4E4C-B333-8295585F35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4</cp:revision>
  <dcterms:created xsi:type="dcterms:W3CDTF">2017-10-25T14:38:00Z</dcterms:created>
  <dcterms:modified xsi:type="dcterms:W3CDTF">2017-10-25T15:09:00Z</dcterms:modified>
</cp:coreProperties>
</file>